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71e7a3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. En este proyecto, los modelos son instrumentos de encuentro para el entendimiento, análisis, y comunicación entre actores (ingenieros, arquitectos, proveedores, líderes de grupo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0698a34b-6e25-4c2a-9c9f-4ed116a3e06b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a2db4d3f-0523-42c1-ae40-07c020d5a643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20:48Z</dcterms:created>
  <dcterms:modified xsi:type="dcterms:W3CDTF">2023-08-02T1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